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7EBA1" w14:textId="751BA7A3" w:rsidR="00F2102A" w:rsidRDefault="001C1C61" w:rsidP="001C1C61">
      <w:pPr>
        <w:jc w:val="center"/>
        <w:rPr>
          <w:sz w:val="32"/>
          <w:szCs w:val="34"/>
        </w:rPr>
      </w:pPr>
      <w:r>
        <w:rPr>
          <w:sz w:val="32"/>
          <w:szCs w:val="34"/>
        </w:rPr>
        <w:t>Cesno class object</w:t>
      </w:r>
    </w:p>
    <w:p w14:paraId="40FB1DBD" w14:textId="7CB0A982" w:rsidR="001C1C61" w:rsidRDefault="001C1C61" w:rsidP="001C1C61">
      <w:pPr>
        <w:jc w:val="left"/>
      </w:pPr>
    </w:p>
    <w:p w14:paraId="6BA0638A" w14:textId="3F7AFBAC" w:rsidR="001C1C61" w:rsidRDefault="001C1C61" w:rsidP="001C1C61">
      <w:pPr>
        <w:jc w:val="left"/>
        <w:rPr>
          <w:sz w:val="24"/>
          <w:szCs w:val="26"/>
        </w:rPr>
      </w:pPr>
      <w:r>
        <w:rPr>
          <w:sz w:val="24"/>
          <w:szCs w:val="26"/>
        </w:rPr>
        <w:t>Constructor:</w:t>
      </w:r>
    </w:p>
    <w:p w14:paraId="3334B7B2" w14:textId="21327E50" w:rsidR="001C1C61" w:rsidRDefault="001C1C61" w:rsidP="001C1C61">
      <w:pPr>
        <w:jc w:val="left"/>
        <w:rPr>
          <w:rFonts w:hint="eastAsia"/>
          <w:sz w:val="24"/>
          <w:szCs w:val="26"/>
        </w:rPr>
      </w:pPr>
      <w:r>
        <w:rPr>
          <w:sz w:val="24"/>
          <w:szCs w:val="26"/>
        </w:rPr>
        <w:tab/>
        <w:t xml:space="preserve">no-arg: </w:t>
      </w:r>
    </w:p>
    <w:p w14:paraId="2063D5DE" w14:textId="2924780A" w:rsidR="001C1C61" w:rsidRDefault="001C1C61" w:rsidP="001C1C61">
      <w:pPr>
        <w:jc w:val="left"/>
        <w:rPr>
          <w:sz w:val="24"/>
          <w:szCs w:val="26"/>
        </w:rPr>
      </w:pPr>
      <w:r w:rsidRPr="001C1C61">
        <w:rPr>
          <w:rFonts w:hint="eastAsia"/>
          <w:sz w:val="24"/>
          <w:szCs w:val="26"/>
        </w:rPr>
        <w:t>M</w:t>
      </w:r>
      <w:r w:rsidRPr="001C1C61">
        <w:rPr>
          <w:sz w:val="24"/>
          <w:szCs w:val="26"/>
        </w:rPr>
        <w:t>ethod:</w:t>
      </w:r>
    </w:p>
    <w:p w14:paraId="771DDB37" w14:textId="04B67926" w:rsidR="001C1C61" w:rsidRDefault="001C1C61" w:rsidP="001C1C61">
      <w:pPr>
        <w:jc w:val="left"/>
        <w:rPr>
          <w:sz w:val="24"/>
          <w:szCs w:val="26"/>
        </w:rPr>
      </w:pPr>
      <w:r>
        <w:rPr>
          <w:sz w:val="24"/>
          <w:szCs w:val="26"/>
        </w:rPr>
        <w:tab/>
        <w:t>*When it is replaced (like)*</w:t>
      </w:r>
    </w:p>
    <w:p w14:paraId="3A7BA81E" w14:textId="73040D78" w:rsidR="001C1C61" w:rsidRDefault="001C1C61" w:rsidP="001C1C61">
      <w:pPr>
        <w:jc w:val="left"/>
        <w:rPr>
          <w:rFonts w:hint="eastAsia"/>
          <w:sz w:val="24"/>
          <w:szCs w:val="26"/>
        </w:rPr>
      </w:pPr>
      <w:r>
        <w:rPr>
          <w:sz w:val="24"/>
          <w:szCs w:val="26"/>
        </w:rPr>
        <w:tab/>
        <w:t>*When it is being deleted*</w:t>
      </w:r>
    </w:p>
    <w:p w14:paraId="320866F3" w14:textId="63EFBE7E" w:rsidR="001C1C61" w:rsidRDefault="001C1C61" w:rsidP="001C1C61">
      <w:pPr>
        <w:jc w:val="left"/>
        <w:rPr>
          <w:sz w:val="24"/>
          <w:szCs w:val="26"/>
        </w:rPr>
      </w:pPr>
      <w:r>
        <w:rPr>
          <w:rFonts w:hint="eastAsia"/>
          <w:sz w:val="24"/>
          <w:szCs w:val="26"/>
        </w:rPr>
        <w:t>P</w:t>
      </w:r>
      <w:r>
        <w:rPr>
          <w:sz w:val="24"/>
          <w:szCs w:val="26"/>
        </w:rPr>
        <w:t>roperty:</w:t>
      </w:r>
    </w:p>
    <w:p w14:paraId="7F6BC4D5" w14:textId="439656BA" w:rsidR="001C1C61" w:rsidRDefault="001C1C61" w:rsidP="001C1C61">
      <w:pPr>
        <w:jc w:val="left"/>
        <w:rPr>
          <w:sz w:val="24"/>
          <w:szCs w:val="26"/>
        </w:rPr>
      </w:pPr>
      <w:r>
        <w:rPr>
          <w:sz w:val="24"/>
          <w:szCs w:val="26"/>
        </w:rPr>
        <w:tab/>
        <w:t xml:space="preserve">len: </w:t>
      </w:r>
    </w:p>
    <w:p w14:paraId="1056AA0E" w14:textId="3EAB24D0" w:rsidR="001C1C61" w:rsidRDefault="001C1C61" w:rsidP="001C1C61">
      <w:pPr>
        <w:jc w:val="left"/>
        <w:rPr>
          <w:rFonts w:hint="eastAsia"/>
          <w:sz w:val="24"/>
          <w:szCs w:val="26"/>
        </w:rPr>
      </w:pPr>
      <w:r>
        <w:rPr>
          <w:sz w:val="24"/>
          <w:szCs w:val="26"/>
        </w:rPr>
        <w:tab/>
        <w:t xml:space="preserve">name: </w:t>
      </w:r>
    </w:p>
    <w:p w14:paraId="292DC53A" w14:textId="46D10DEB" w:rsidR="001C1C61" w:rsidRPr="001C1C61" w:rsidRDefault="001C1C61" w:rsidP="001C1C61">
      <w:pPr>
        <w:jc w:val="left"/>
        <w:rPr>
          <w:rFonts w:hint="eastAsia"/>
          <w:sz w:val="24"/>
          <w:szCs w:val="26"/>
        </w:rPr>
      </w:pPr>
      <w:r>
        <w:rPr>
          <w:rFonts w:hint="eastAsia"/>
          <w:sz w:val="24"/>
          <w:szCs w:val="26"/>
        </w:rPr>
        <w:t>F</w:t>
      </w:r>
      <w:r>
        <w:rPr>
          <w:sz w:val="24"/>
          <w:szCs w:val="26"/>
        </w:rPr>
        <w:t>ield:</w:t>
      </w:r>
    </w:p>
    <w:sectPr w:rsidR="001C1C61" w:rsidRPr="001C1C61" w:rsidSect="007B2098">
      <w:pgSz w:w="11906" w:h="16838"/>
      <w:pgMar w:top="1985" w:right="1701" w:bottom="1701" w:left="1701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925F4" w14:textId="77777777" w:rsidR="001C1C61" w:rsidRDefault="001C1C61" w:rsidP="001C1C61">
      <w:r>
        <w:separator/>
      </w:r>
    </w:p>
  </w:endnote>
  <w:endnote w:type="continuationSeparator" w:id="0">
    <w:p w14:paraId="6449BA20" w14:textId="77777777" w:rsidR="001C1C61" w:rsidRDefault="001C1C61" w:rsidP="001C1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35A2A" w14:textId="77777777" w:rsidR="001C1C61" w:rsidRDefault="001C1C61" w:rsidP="001C1C61">
      <w:r>
        <w:separator/>
      </w:r>
    </w:p>
  </w:footnote>
  <w:footnote w:type="continuationSeparator" w:id="0">
    <w:p w14:paraId="28825A01" w14:textId="77777777" w:rsidR="001C1C61" w:rsidRDefault="001C1C61" w:rsidP="001C1C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9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NzU3MzU3MTAzMTRT0lEKTi0uzszPAykwrgUAAw/BXSwAAAA="/>
  </w:docVars>
  <w:rsids>
    <w:rsidRoot w:val="007777DB"/>
    <w:rsid w:val="00037C6E"/>
    <w:rsid w:val="00050097"/>
    <w:rsid w:val="0012365D"/>
    <w:rsid w:val="001C1C61"/>
    <w:rsid w:val="002360F6"/>
    <w:rsid w:val="00295870"/>
    <w:rsid w:val="002A5D56"/>
    <w:rsid w:val="004D58BD"/>
    <w:rsid w:val="00601D12"/>
    <w:rsid w:val="007777DB"/>
    <w:rsid w:val="007B2098"/>
    <w:rsid w:val="008E12BB"/>
    <w:rsid w:val="009A4EF4"/>
    <w:rsid w:val="00A44145"/>
    <w:rsid w:val="00F2102A"/>
    <w:rsid w:val="00FC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61E9339"/>
  <w14:defaultImageDpi w14:val="32767"/>
  <w15:chartTrackingRefBased/>
  <w15:docId w15:val="{47C33D23-0A06-4BCB-9BE3-30103E87F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A5D56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2A5D56"/>
    <w:rPr>
      <w:rFonts w:asciiTheme="majorHAnsi" w:eastAsiaTheme="majorEastAsia" w:hAnsiTheme="majorHAnsi" w:cstheme="majorBidi"/>
      <w:sz w:val="32"/>
      <w:szCs w:val="32"/>
    </w:rPr>
  </w:style>
  <w:style w:type="paragraph" w:customStyle="1" w:styleId="APA1">
    <w:name w:val="APA 1 表題"/>
    <w:link w:val="APA10"/>
    <w:qFormat/>
    <w:rsid w:val="00FC12DB"/>
    <w:pPr>
      <w:spacing w:line="480" w:lineRule="auto"/>
      <w:jc w:val="center"/>
    </w:pPr>
    <w:rPr>
      <w:rFonts w:ascii="Times New Roman" w:eastAsia="FangSong" w:hAnsi="Times New Roman" w:cstheme="majorBidi"/>
      <w:b/>
      <w:bCs/>
      <w:sz w:val="24"/>
      <w:szCs w:val="32"/>
    </w:rPr>
  </w:style>
  <w:style w:type="character" w:customStyle="1" w:styleId="APA10">
    <w:name w:val="APA 1 表題 (文字)"/>
    <w:basedOn w:val="a0"/>
    <w:link w:val="APA1"/>
    <w:rsid w:val="008E12BB"/>
    <w:rPr>
      <w:rFonts w:ascii="Times New Roman" w:eastAsia="FangSong" w:hAnsi="Times New Roman" w:cstheme="majorBidi"/>
      <w:b/>
      <w:bCs/>
      <w:sz w:val="24"/>
      <w:szCs w:val="32"/>
    </w:rPr>
  </w:style>
  <w:style w:type="paragraph" w:customStyle="1" w:styleId="APA2">
    <w:name w:val="APA 2 副題"/>
    <w:next w:val="APA4"/>
    <w:link w:val="APA20"/>
    <w:qFormat/>
    <w:rsid w:val="00FC12DB"/>
    <w:pPr>
      <w:spacing w:line="480" w:lineRule="auto"/>
      <w:jc w:val="left"/>
    </w:pPr>
    <w:rPr>
      <w:rFonts w:ascii="Times New Roman" w:eastAsia="FangSong" w:hAnsi="Times New Roman" w:cstheme="majorBidi"/>
      <w:b/>
      <w:sz w:val="24"/>
      <w:szCs w:val="32"/>
    </w:rPr>
  </w:style>
  <w:style w:type="character" w:customStyle="1" w:styleId="APA20">
    <w:name w:val="APA 2 副題 (文字)"/>
    <w:basedOn w:val="APA10"/>
    <w:link w:val="APA2"/>
    <w:rsid w:val="00FC12DB"/>
    <w:rPr>
      <w:rFonts w:ascii="Times New Roman" w:eastAsia="FangSong" w:hAnsi="Times New Roman" w:cstheme="majorBidi"/>
      <w:b/>
      <w:bCs w:val="0"/>
      <w:sz w:val="24"/>
      <w:szCs w:val="32"/>
    </w:rPr>
  </w:style>
  <w:style w:type="paragraph" w:customStyle="1" w:styleId="APA4">
    <w:name w:val="APA 4 普通"/>
    <w:link w:val="APA40"/>
    <w:qFormat/>
    <w:rsid w:val="00FC12DB"/>
    <w:pPr>
      <w:spacing w:line="480" w:lineRule="auto"/>
      <w:ind w:firstLine="720"/>
      <w:jc w:val="left"/>
    </w:pPr>
    <w:rPr>
      <w:rFonts w:ascii="Times New Roman" w:eastAsia="FangSong" w:hAnsi="Times New Roman" w:cstheme="majorBidi"/>
      <w:sz w:val="24"/>
      <w:szCs w:val="32"/>
    </w:rPr>
  </w:style>
  <w:style w:type="character" w:customStyle="1" w:styleId="APA40">
    <w:name w:val="APA 4 普通 (文字)"/>
    <w:basedOn w:val="a0"/>
    <w:link w:val="APA4"/>
    <w:rsid w:val="00FC12DB"/>
    <w:rPr>
      <w:rFonts w:ascii="Times New Roman" w:eastAsia="FangSong" w:hAnsi="Times New Roman" w:cstheme="majorBidi"/>
      <w:sz w:val="24"/>
      <w:szCs w:val="32"/>
    </w:rPr>
  </w:style>
  <w:style w:type="paragraph" w:customStyle="1" w:styleId="APA3">
    <w:name w:val="APA 3 封筒"/>
    <w:link w:val="APA30"/>
    <w:qFormat/>
    <w:rsid w:val="00FC12DB"/>
    <w:pPr>
      <w:spacing w:line="480" w:lineRule="auto"/>
      <w:jc w:val="center"/>
    </w:pPr>
    <w:rPr>
      <w:rFonts w:ascii="Times New Roman" w:eastAsia="FangSong" w:hAnsi="Times New Roman" w:cstheme="majorBidi"/>
      <w:sz w:val="24"/>
      <w:szCs w:val="32"/>
    </w:rPr>
  </w:style>
  <w:style w:type="character" w:customStyle="1" w:styleId="APA30">
    <w:name w:val="APA 3 封筒 (文字)"/>
    <w:basedOn w:val="a0"/>
    <w:link w:val="APA3"/>
    <w:rsid w:val="00FC12DB"/>
    <w:rPr>
      <w:rFonts w:ascii="Times New Roman" w:eastAsia="FangSong" w:hAnsi="Times New Roman" w:cstheme="majorBidi"/>
      <w:sz w:val="24"/>
      <w:szCs w:val="32"/>
    </w:rPr>
  </w:style>
  <w:style w:type="paragraph" w:customStyle="1" w:styleId="1">
    <w:name w:val="スタイル1"/>
    <w:basedOn w:val="a"/>
    <w:qFormat/>
    <w:rsid w:val="00601D12"/>
    <w:pPr>
      <w:widowControl/>
      <w:spacing w:after="160" w:line="360" w:lineRule="auto"/>
      <w:jc w:val="center"/>
    </w:pPr>
    <w:rPr>
      <w:rFonts w:ascii="Times New Roman" w:hAnsi="Times New Roman" w:cs="Times New Roman"/>
      <w:b/>
      <w:kern w:val="0"/>
      <w:sz w:val="24"/>
      <w:szCs w:val="24"/>
      <w:lang w:eastAsia="zh-CN"/>
    </w:rPr>
  </w:style>
  <w:style w:type="paragraph" w:styleId="a5">
    <w:name w:val="header"/>
    <w:basedOn w:val="a"/>
    <w:link w:val="a6"/>
    <w:uiPriority w:val="99"/>
    <w:unhideWhenUsed/>
    <w:rsid w:val="001C1C61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1C1C61"/>
  </w:style>
  <w:style w:type="paragraph" w:styleId="a7">
    <w:name w:val="footer"/>
    <w:basedOn w:val="a"/>
    <w:link w:val="a8"/>
    <w:uiPriority w:val="99"/>
    <w:unhideWhenUsed/>
    <w:rsid w:val="001C1C61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1C1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lla Ozelot</dc:creator>
  <cp:keywords/>
  <dc:description/>
  <cp:lastModifiedBy>Vanilla Ozelot</cp:lastModifiedBy>
  <cp:revision>2</cp:revision>
  <dcterms:created xsi:type="dcterms:W3CDTF">2021-05-27T14:37:00Z</dcterms:created>
  <dcterms:modified xsi:type="dcterms:W3CDTF">2021-05-27T15:35:00Z</dcterms:modified>
</cp:coreProperties>
</file>